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619BBA8" w14:textId="52A277B1" w:rsidR="002D4F29" w:rsidRDefault="00A31495">
      <w:r>
        <w:t>/</w:t>
      </w:r>
      <w:r w:rsidR="006B515C">
        <w:t xml:space="preserve">Vogue </w:t>
      </w:r>
      <w:r>
        <w:t>EmS</w:t>
      </w:r>
      <w:r w:rsidR="00AA6684">
        <w:t>culpt</w:t>
      </w:r>
    </w:p>
    <w:p w14:paraId="64410275" w14:textId="165AF5F1" w:rsidR="00AA6684" w:rsidRDefault="00AA6684">
      <w:r>
        <w:t xml:space="preserve">kw: </w:t>
      </w:r>
      <w:r w:rsidR="006B515C">
        <w:t>Vogue</w:t>
      </w:r>
    </w:p>
    <w:p w14:paraId="2D0827F5" w14:textId="77777777" w:rsidR="00AA6684" w:rsidRDefault="00AA6684">
      <w:r>
        <w:t>Meta: Emsculpt is taking over the cosmetic procedure market. Learn about the hot treatment that was featured in Vogue Japan.</w:t>
      </w:r>
    </w:p>
    <w:p w14:paraId="2CF1B999" w14:textId="77777777" w:rsidR="00F33EA9" w:rsidRDefault="00F33EA9"/>
    <w:p w14:paraId="5069E305" w14:textId="3A99E283" w:rsidR="00F33EA9" w:rsidRDefault="006B515C" w:rsidP="00F33EA9">
      <w:pPr>
        <w:jc w:val="center"/>
        <w:rPr>
          <w:b/>
        </w:rPr>
      </w:pPr>
      <w:r>
        <w:rPr>
          <w:b/>
        </w:rPr>
        <w:t xml:space="preserve">Vogue Japan: </w:t>
      </w:r>
      <w:r w:rsidR="00F33EA9" w:rsidRPr="00F33EA9">
        <w:rPr>
          <w:b/>
        </w:rPr>
        <w:t>Emsculpt Around the World</w:t>
      </w:r>
    </w:p>
    <w:p w14:paraId="093718C0" w14:textId="77777777" w:rsidR="00F33EA9" w:rsidRDefault="00F33EA9" w:rsidP="00F33EA9">
      <w:pPr>
        <w:jc w:val="center"/>
        <w:rPr>
          <w:b/>
        </w:rPr>
      </w:pPr>
    </w:p>
    <w:p w14:paraId="6240991F" w14:textId="29EE2839" w:rsidR="00A31495" w:rsidRDefault="00A31495" w:rsidP="00F33EA9">
      <w:r>
        <w:t>EmS</w:t>
      </w:r>
      <w:r w:rsidR="00F33EA9">
        <w:t>culpt is on its way to topping the list as one of today’s hottest new cosmetic procedures. The non-invasive approach has become appealing to men, women, and even celebrities around the world. That’s why Vogue Japan stopped into the SKINNEY Medspa</w:t>
      </w:r>
      <w:r w:rsidR="00D61C45">
        <w:t xml:space="preserve"> office to feature Emsculpt in an August </w:t>
      </w:r>
      <w:r w:rsidR="00353503">
        <w:t>online</w:t>
      </w:r>
      <w:r w:rsidR="00D61C45">
        <w:t xml:space="preserve"> article. </w:t>
      </w:r>
      <w:r w:rsidR="00F832A0">
        <w:t>Its</w:t>
      </w:r>
      <w:r w:rsidR="00C40035">
        <w:t xml:space="preserve"> title, </w:t>
      </w:r>
      <w:r w:rsidR="00D61C45" w:rsidRPr="00D61C45">
        <w:rPr>
          <w:i/>
        </w:rPr>
        <w:t>Emsculpt Me, Please</w:t>
      </w:r>
      <w:r w:rsidR="00C40035">
        <w:t xml:space="preserve">, </w:t>
      </w:r>
      <w:r w:rsidR="00D61C45">
        <w:t xml:space="preserve">is fitting because the </w:t>
      </w:r>
      <w:r w:rsidR="00D61C45" w:rsidRPr="006B515C">
        <w:rPr>
          <w:u w:val="single"/>
        </w:rPr>
        <w:t>SKINNEY team</w:t>
      </w:r>
      <w:r w:rsidR="00D61C45">
        <w:t xml:space="preserve"> did </w:t>
      </w:r>
      <w:r w:rsidR="00353503">
        <w:t>just</w:t>
      </w:r>
      <w:r w:rsidR="00D61C45">
        <w:t xml:space="preserve"> that.</w:t>
      </w:r>
      <w:r w:rsidR="00C40035">
        <w:t xml:space="preserve"> While our summer bodies are never in the shape we want them</w:t>
      </w:r>
      <w:r w:rsidR="00353503">
        <w:t xml:space="preserve"> to be</w:t>
      </w:r>
      <w:r w:rsidR="00C40035">
        <w:t xml:space="preserve"> in, </w:t>
      </w:r>
      <w:r>
        <w:t xml:space="preserve">Jennifer Berk from Vogue Japan, wanted to see if </w:t>
      </w:r>
      <w:r w:rsidR="00C40035">
        <w:t xml:space="preserve">Emsculpt </w:t>
      </w:r>
      <w:r>
        <w:t>could</w:t>
      </w:r>
      <w:r w:rsidR="00C40035">
        <w:t xml:space="preserve"> help </w:t>
      </w:r>
      <w:r w:rsidR="00C40035" w:rsidRPr="006B515C">
        <w:rPr>
          <w:u w:val="single"/>
        </w:rPr>
        <w:t>eliminate unwanted fat bulges</w:t>
      </w:r>
      <w:r w:rsidR="00C40035">
        <w:t xml:space="preserve">. </w:t>
      </w:r>
    </w:p>
    <w:p w14:paraId="1732BD7B" w14:textId="77777777" w:rsidR="00A31495" w:rsidRDefault="00A31495" w:rsidP="00F33EA9"/>
    <w:p w14:paraId="2B0E8802" w14:textId="66A94363" w:rsidR="00A31495" w:rsidRPr="00A31495" w:rsidRDefault="00A31495" w:rsidP="00A31495">
      <w:pPr>
        <w:rPr>
          <w:rFonts w:eastAsia="Times New Roman" w:cs="Times New Roman"/>
        </w:rPr>
      </w:pPr>
      <w:r>
        <w:rPr>
          <w:rFonts w:eastAsia="Times New Roman" w:cs="Times New Roman"/>
          <w:color w:val="000000"/>
          <w:shd w:val="clear" w:color="auto" w:fill="FFFFFF"/>
        </w:rPr>
        <w:t>“</w:t>
      </w:r>
      <w:r w:rsidRPr="00A31495">
        <w:rPr>
          <w:rFonts w:eastAsia="Times New Roman" w:cs="Times New Roman"/>
          <w:color w:val="000000"/>
          <w:shd w:val="clear" w:color="auto" w:fill="FFFFFF"/>
        </w:rPr>
        <w:t xml:space="preserve">So after a year of seeing people trying (and posting) about EmSculpt I decided to do some research. I mean, if it’s good enough for </w:t>
      </w:r>
      <w:r w:rsidRPr="006B515C">
        <w:rPr>
          <w:rFonts w:eastAsia="Times New Roman" w:cs="Times New Roman"/>
          <w:color w:val="000000"/>
          <w:u w:val="single"/>
          <w:shd w:val="clear" w:color="auto" w:fill="FFFFFF"/>
        </w:rPr>
        <w:t>Kim K, Drew Barrymore</w:t>
      </w:r>
      <w:r w:rsidR="00F832A0">
        <w:rPr>
          <w:rFonts w:eastAsia="Times New Roman" w:cs="Times New Roman"/>
          <w:color w:val="000000"/>
          <w:u w:val="single"/>
          <w:shd w:val="clear" w:color="auto" w:fill="FFFFFF"/>
        </w:rPr>
        <w:t>,</w:t>
      </w:r>
      <w:bookmarkStart w:id="0" w:name="_GoBack"/>
      <w:bookmarkEnd w:id="0"/>
      <w:r w:rsidRPr="00A31495">
        <w:rPr>
          <w:rFonts w:eastAsia="Times New Roman" w:cs="Times New Roman"/>
          <w:color w:val="000000"/>
          <w:shd w:val="clear" w:color="auto" w:fill="FFFFFF"/>
        </w:rPr>
        <w:t xml:space="preserve"> and </w:t>
      </w:r>
      <w:proofErr w:type="spellStart"/>
      <w:r w:rsidRPr="00A31495">
        <w:rPr>
          <w:rFonts w:eastAsia="Times New Roman" w:cs="Times New Roman"/>
          <w:color w:val="000000"/>
          <w:shd w:val="clear" w:color="auto" w:fill="FFFFFF"/>
        </w:rPr>
        <w:t>Chrissy</w:t>
      </w:r>
      <w:proofErr w:type="spellEnd"/>
      <w:r w:rsidRPr="00A31495">
        <w:rPr>
          <w:rFonts w:eastAsia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A31495">
        <w:rPr>
          <w:rFonts w:eastAsia="Times New Roman" w:cs="Times New Roman"/>
          <w:color w:val="000000"/>
          <w:shd w:val="clear" w:color="auto" w:fill="FFFFFF"/>
        </w:rPr>
        <w:t>Tiegen’s</w:t>
      </w:r>
      <w:proofErr w:type="spellEnd"/>
      <w:r w:rsidRPr="00A31495">
        <w:rPr>
          <w:rFonts w:eastAsia="Times New Roman" w:cs="Times New Roman"/>
          <w:color w:val="000000"/>
          <w:shd w:val="clear" w:color="auto" w:fill="FFFFFF"/>
        </w:rPr>
        <w:t xml:space="preserve"> mom, </w:t>
      </w:r>
      <w:proofErr w:type="gramStart"/>
      <w:r w:rsidRPr="00A31495">
        <w:rPr>
          <w:rFonts w:eastAsia="Times New Roman" w:cs="Times New Roman"/>
          <w:color w:val="000000"/>
          <w:shd w:val="clear" w:color="auto" w:fill="FFFFFF"/>
        </w:rPr>
        <w:t>it’s</w:t>
      </w:r>
      <w:proofErr w:type="gramEnd"/>
      <w:r w:rsidRPr="00A31495">
        <w:rPr>
          <w:rFonts w:eastAsia="Times New Roman" w:cs="Times New Roman"/>
          <w:color w:val="000000"/>
          <w:shd w:val="clear" w:color="auto" w:fill="FFFFFF"/>
        </w:rPr>
        <w:t xml:space="preserve"> good enough for me, right?</w:t>
      </w:r>
      <w:r>
        <w:rPr>
          <w:rFonts w:eastAsia="Times New Roman" w:cs="Times New Roman"/>
          <w:color w:val="000000"/>
          <w:shd w:val="clear" w:color="auto" w:fill="FFFFFF"/>
        </w:rPr>
        <w:t xml:space="preserve">” </w:t>
      </w:r>
      <w:r w:rsidR="00BC2319">
        <w:rPr>
          <w:rFonts w:eastAsia="Times New Roman" w:cs="Times New Roman"/>
          <w:color w:val="000000"/>
          <w:shd w:val="clear" w:color="auto" w:fill="FFFFFF"/>
        </w:rPr>
        <w:t>s</w:t>
      </w:r>
      <w:r>
        <w:rPr>
          <w:rFonts w:eastAsia="Times New Roman" w:cs="Times New Roman"/>
          <w:color w:val="000000"/>
          <w:shd w:val="clear" w:color="auto" w:fill="FFFFFF"/>
        </w:rPr>
        <w:t>aid Berk.</w:t>
      </w:r>
    </w:p>
    <w:p w14:paraId="109BDC79" w14:textId="77777777" w:rsidR="00A31495" w:rsidRDefault="00A31495" w:rsidP="00F33EA9"/>
    <w:p w14:paraId="5C01862B" w14:textId="35CBCDF7" w:rsidR="00BC2319" w:rsidRPr="00BC2319" w:rsidRDefault="00A31495" w:rsidP="00BC2319">
      <w:pPr>
        <w:shd w:val="clear" w:color="auto" w:fill="FFFFFF"/>
        <w:rPr>
          <w:rFonts w:eastAsia="Times New Roman" w:cs="Arial"/>
          <w:color w:val="222222"/>
        </w:rPr>
      </w:pPr>
      <w:r w:rsidRPr="00BC2319">
        <w:t>The allure:</w:t>
      </w:r>
      <w:r w:rsidR="00C40035" w:rsidRPr="00BC2319">
        <w:t xml:space="preserve"> burn fat and build muscle. </w:t>
      </w:r>
      <w:r w:rsidR="00BC2319" w:rsidRPr="006B515C">
        <w:rPr>
          <w:u w:val="single"/>
        </w:rPr>
        <w:t>EmSculpt</w:t>
      </w:r>
      <w:r w:rsidR="00BC2319" w:rsidRPr="00BC2319">
        <w:t xml:space="preserve"> </w:t>
      </w:r>
      <w:r w:rsidR="00BC2319">
        <w:rPr>
          <w:rFonts w:eastAsia="Times New Roman" w:cs="Arial"/>
          <w:color w:val="222222"/>
        </w:rPr>
        <w:t>is a</w:t>
      </w:r>
      <w:r w:rsidR="00BC2319" w:rsidRPr="00BC2319">
        <w:rPr>
          <w:rFonts w:eastAsia="Times New Roman" w:cs="Arial"/>
          <w:color w:val="222222"/>
        </w:rPr>
        <w:t xml:space="preserve"> revolutionary treatment </w:t>
      </w:r>
      <w:r w:rsidR="00B23C9E">
        <w:rPr>
          <w:rFonts w:eastAsia="Times New Roman" w:cs="Arial"/>
          <w:color w:val="222222"/>
        </w:rPr>
        <w:t>that is said to do this…</w:t>
      </w:r>
      <w:r w:rsidR="00BC2319" w:rsidRPr="00BC2319">
        <w:rPr>
          <w:rFonts w:eastAsia="Times New Roman" w:cs="Arial"/>
          <w:color w:val="222222"/>
        </w:rPr>
        <w:t>without hit</w:t>
      </w:r>
      <w:r w:rsidR="00B23C9E">
        <w:rPr>
          <w:rFonts w:eastAsia="Times New Roman" w:cs="Arial"/>
          <w:color w:val="222222"/>
        </w:rPr>
        <w:t>ting</w:t>
      </w:r>
      <w:r w:rsidR="00BC2319" w:rsidRPr="00BC2319">
        <w:rPr>
          <w:rFonts w:eastAsia="Times New Roman" w:cs="Arial"/>
          <w:color w:val="222222"/>
        </w:rPr>
        <w:t xml:space="preserve"> the gym. </w:t>
      </w:r>
      <w:r w:rsidR="00B23C9E">
        <w:rPr>
          <w:rFonts w:eastAsia="Times New Roman" w:cs="Arial"/>
          <w:color w:val="222222"/>
        </w:rPr>
        <w:t xml:space="preserve">It is a short and painless 30-minute procedure. </w:t>
      </w:r>
      <w:r w:rsidR="00BC2319" w:rsidRPr="00BC2319">
        <w:rPr>
          <w:rFonts w:eastAsia="Times New Roman" w:cs="Arial"/>
          <w:color w:val="222222"/>
        </w:rPr>
        <w:t>High Intensity Focused Electro</w:t>
      </w:r>
      <w:r w:rsidR="00F832A0">
        <w:rPr>
          <w:rFonts w:eastAsia="Times New Roman" w:cs="Arial"/>
          <w:color w:val="222222"/>
        </w:rPr>
        <w:t>-</w:t>
      </w:r>
      <w:r w:rsidR="00BC2319" w:rsidRPr="00BC2319">
        <w:rPr>
          <w:rFonts w:eastAsia="Times New Roman" w:cs="Arial"/>
          <w:color w:val="222222"/>
        </w:rPr>
        <w:t xml:space="preserve">Magnetic Energy </w:t>
      </w:r>
      <w:proofErr w:type="gramStart"/>
      <w:r w:rsidR="00BC2319" w:rsidRPr="00BC2319">
        <w:rPr>
          <w:rFonts w:eastAsia="Times New Roman" w:cs="Arial"/>
          <w:color w:val="222222"/>
        </w:rPr>
        <w:t>is used</w:t>
      </w:r>
      <w:proofErr w:type="gramEnd"/>
      <w:r w:rsidR="00B23C9E">
        <w:rPr>
          <w:rFonts w:eastAsia="Times New Roman" w:cs="Arial"/>
          <w:color w:val="222222"/>
        </w:rPr>
        <w:t xml:space="preserve"> to melt your body’s fat. It </w:t>
      </w:r>
      <w:r w:rsidR="00BC2319" w:rsidRPr="00BC2319">
        <w:rPr>
          <w:rFonts w:eastAsia="Times New Roman" w:cs="Arial"/>
          <w:color w:val="222222"/>
        </w:rPr>
        <w:t xml:space="preserve">acts as a stimulant </w:t>
      </w:r>
      <w:r w:rsidR="00B23C9E">
        <w:rPr>
          <w:rFonts w:eastAsia="Times New Roman" w:cs="Arial"/>
          <w:color w:val="222222"/>
        </w:rPr>
        <w:t xml:space="preserve">to grow muscle, which </w:t>
      </w:r>
      <w:r w:rsidR="00BC2319" w:rsidRPr="00BC2319">
        <w:rPr>
          <w:rFonts w:eastAsia="Times New Roman" w:cs="Arial"/>
          <w:color w:val="222222"/>
        </w:rPr>
        <w:t>translates into a workout of about 20,000 squats or crunches.</w:t>
      </w:r>
    </w:p>
    <w:p w14:paraId="4185066C" w14:textId="77777777" w:rsidR="00BC2319" w:rsidRPr="00BC2319" w:rsidRDefault="00BC2319" w:rsidP="00BC2319">
      <w:pPr>
        <w:shd w:val="clear" w:color="auto" w:fill="FFFFFF"/>
        <w:rPr>
          <w:rFonts w:eastAsia="Times New Roman" w:cs="Arial"/>
          <w:color w:val="222222"/>
        </w:rPr>
      </w:pPr>
    </w:p>
    <w:p w14:paraId="35708D54" w14:textId="2662A352" w:rsidR="00B23C9E" w:rsidRDefault="00B23C9E" w:rsidP="00BC2319">
      <w:pPr>
        <w:rPr>
          <w:rFonts w:eastAsia="Times New Roman" w:cs="Arial"/>
          <w:color w:val="222222"/>
        </w:rPr>
      </w:pPr>
      <w:r>
        <w:rPr>
          <w:rFonts w:eastAsia="Times New Roman" w:cs="Arial"/>
          <w:color w:val="222222"/>
        </w:rPr>
        <w:t xml:space="preserve">Vogue Japan stopped into </w:t>
      </w:r>
      <w:r w:rsidR="00BC2319" w:rsidRPr="00BC2319">
        <w:rPr>
          <w:rFonts w:eastAsia="Times New Roman" w:cs="Arial"/>
          <w:color w:val="222222"/>
        </w:rPr>
        <w:t xml:space="preserve">SKINNEY </w:t>
      </w:r>
      <w:r>
        <w:rPr>
          <w:rFonts w:eastAsia="Times New Roman" w:cs="Arial"/>
          <w:color w:val="222222"/>
        </w:rPr>
        <w:t xml:space="preserve">Medspa in NYC for a consult and then back the next week for a treatment. It is an FDA cleared treatment, so it is deemed safe and merely painless. </w:t>
      </w:r>
    </w:p>
    <w:p w14:paraId="2922EC56" w14:textId="77777777" w:rsidR="00B23C9E" w:rsidRDefault="00B23C9E" w:rsidP="00BC2319">
      <w:pPr>
        <w:rPr>
          <w:rFonts w:eastAsia="Times New Roman" w:cs="Arial"/>
          <w:color w:val="222222"/>
        </w:rPr>
      </w:pPr>
    </w:p>
    <w:p w14:paraId="1740218E" w14:textId="11DC7A84" w:rsidR="00B23C9E" w:rsidRPr="00B23C9E" w:rsidRDefault="00B23C9E" w:rsidP="00B23C9E">
      <w:pPr>
        <w:rPr>
          <w:rFonts w:eastAsia="Times New Roman" w:cs="Times New Roman"/>
        </w:rPr>
      </w:pPr>
      <w:r>
        <w:rPr>
          <w:rFonts w:eastAsia="Times New Roman" w:cs="Times New Roman"/>
          <w:color w:val="000000"/>
          <w:shd w:val="clear" w:color="auto" w:fill="FFFFFF"/>
        </w:rPr>
        <w:t>“</w:t>
      </w:r>
      <w:r w:rsidRPr="00B23C9E">
        <w:rPr>
          <w:rFonts w:eastAsia="Times New Roman" w:cs="Times New Roman"/>
          <w:color w:val="000000"/>
          <w:shd w:val="clear" w:color="auto" w:fill="FFFFFF"/>
        </w:rPr>
        <w:t>For a half hour I layed, strapped to the EmS</w:t>
      </w:r>
      <w:r>
        <w:rPr>
          <w:rFonts w:eastAsia="Times New Roman" w:cs="Times New Roman"/>
          <w:color w:val="000000"/>
          <w:shd w:val="clear" w:color="auto" w:fill="FFFFFF"/>
        </w:rPr>
        <w:t>culpt machine and let it do its</w:t>
      </w:r>
      <w:r w:rsidRPr="00B23C9E">
        <w:rPr>
          <w:rFonts w:eastAsia="Times New Roman" w:cs="Times New Roman"/>
          <w:color w:val="000000"/>
          <w:shd w:val="clear" w:color="auto" w:fill="FFFFFF"/>
        </w:rPr>
        <w:t xml:space="preserve"> thing. And intense it was, but not painful - just an odd feeling at worst, but I just took a few deep breaths and repeated the words </w:t>
      </w:r>
      <w:r w:rsidRPr="006B515C">
        <w:rPr>
          <w:rFonts w:eastAsia="Times New Roman" w:cs="Times New Roman"/>
          <w:color w:val="000000"/>
          <w:u w:val="single"/>
          <w:shd w:val="clear" w:color="auto" w:fill="FFFFFF"/>
        </w:rPr>
        <w:t>“six pack”</w:t>
      </w:r>
      <w:r w:rsidRPr="00B23C9E">
        <w:rPr>
          <w:rFonts w:eastAsia="Times New Roman" w:cs="Times New Roman"/>
          <w:color w:val="000000"/>
          <w:shd w:val="clear" w:color="auto" w:fill="FFFFFF"/>
        </w:rPr>
        <w:t xml:space="preserve"> in my head a few times and just like that I was done</w:t>
      </w:r>
      <w:r>
        <w:rPr>
          <w:rFonts w:eastAsia="Times New Roman" w:cs="Times New Roman"/>
          <w:color w:val="000000"/>
          <w:shd w:val="clear" w:color="auto" w:fill="FFFFFF"/>
        </w:rPr>
        <w:t>,” said Berk.</w:t>
      </w:r>
    </w:p>
    <w:p w14:paraId="3BD16C7E" w14:textId="77777777" w:rsidR="00B23C9E" w:rsidRDefault="00B23C9E" w:rsidP="00BC2319">
      <w:pPr>
        <w:rPr>
          <w:rFonts w:eastAsia="Times New Roman" w:cs="Arial"/>
          <w:color w:val="222222"/>
        </w:rPr>
      </w:pPr>
    </w:p>
    <w:p w14:paraId="70084588" w14:textId="6B2A2D74" w:rsidR="00A53EEC" w:rsidRPr="006B515C" w:rsidRDefault="00B23C9E" w:rsidP="00BC2319">
      <w:pPr>
        <w:rPr>
          <w:rFonts w:eastAsia="Times New Roman" w:cs="Arial"/>
          <w:color w:val="222222"/>
          <w:u w:val="single"/>
        </w:rPr>
      </w:pPr>
      <w:r>
        <w:rPr>
          <w:rFonts w:eastAsia="Times New Roman" w:cs="Arial"/>
          <w:color w:val="222222"/>
        </w:rPr>
        <w:t>An</w:t>
      </w:r>
      <w:r w:rsidR="00BC2319" w:rsidRPr="00BC2319">
        <w:rPr>
          <w:rFonts w:eastAsia="Times New Roman" w:cs="Arial"/>
          <w:color w:val="222222"/>
        </w:rPr>
        <w:t xml:space="preserve"> applicator </w:t>
      </w:r>
      <w:r>
        <w:rPr>
          <w:rFonts w:eastAsia="Times New Roman" w:cs="Arial"/>
          <w:color w:val="222222"/>
        </w:rPr>
        <w:t xml:space="preserve">is used </w:t>
      </w:r>
      <w:r w:rsidR="00BC2319" w:rsidRPr="00BC2319">
        <w:rPr>
          <w:rFonts w:eastAsia="Times New Roman" w:cs="Arial"/>
          <w:color w:val="222222"/>
        </w:rPr>
        <w:t xml:space="preserve">to deliver the </w:t>
      </w:r>
      <w:r>
        <w:rPr>
          <w:rFonts w:eastAsia="Times New Roman" w:cs="Arial"/>
          <w:color w:val="222222"/>
        </w:rPr>
        <w:t xml:space="preserve">HIFEM </w:t>
      </w:r>
      <w:r w:rsidR="00BC2319" w:rsidRPr="00BC2319">
        <w:rPr>
          <w:rFonts w:eastAsia="Times New Roman" w:cs="Arial"/>
          <w:color w:val="222222"/>
        </w:rPr>
        <w:t xml:space="preserve">energy onto the </w:t>
      </w:r>
      <w:r>
        <w:rPr>
          <w:rFonts w:eastAsia="Times New Roman" w:cs="Arial"/>
          <w:color w:val="222222"/>
        </w:rPr>
        <w:t>treatment area,</w:t>
      </w:r>
      <w:r w:rsidR="00BC2319" w:rsidRPr="00BC2319">
        <w:rPr>
          <w:rFonts w:eastAsia="Times New Roman" w:cs="Arial"/>
          <w:color w:val="222222"/>
        </w:rPr>
        <w:t xml:space="preserve"> typ</w:t>
      </w:r>
      <w:r>
        <w:rPr>
          <w:rFonts w:eastAsia="Times New Roman" w:cs="Arial"/>
          <w:color w:val="222222"/>
        </w:rPr>
        <w:t xml:space="preserve">ically the abdomen or buttocks. </w:t>
      </w:r>
      <w:r w:rsidR="00A53EEC">
        <w:rPr>
          <w:rFonts w:eastAsia="Times New Roman" w:cs="Arial"/>
          <w:color w:val="222222"/>
        </w:rPr>
        <w:t xml:space="preserve">The </w:t>
      </w:r>
      <w:r w:rsidR="00BC2319" w:rsidRPr="00BC2319">
        <w:rPr>
          <w:rFonts w:eastAsia="Times New Roman" w:cs="Arial"/>
          <w:color w:val="222222"/>
        </w:rPr>
        <w:t xml:space="preserve">energy forces the body’s muscles to contract, which </w:t>
      </w:r>
      <w:r w:rsidR="00A53EEC">
        <w:rPr>
          <w:rFonts w:eastAsia="Times New Roman" w:cs="Arial"/>
          <w:color w:val="222222"/>
        </w:rPr>
        <w:t>is</w:t>
      </w:r>
      <w:r w:rsidR="00BC2319" w:rsidRPr="00BC2319">
        <w:rPr>
          <w:rFonts w:eastAsia="Times New Roman" w:cs="Arial"/>
          <w:color w:val="222222"/>
        </w:rPr>
        <w:t xml:space="preserve"> said to build and increase the muscle group. </w:t>
      </w:r>
      <w:r w:rsidR="00A53EEC">
        <w:rPr>
          <w:rFonts w:eastAsia="Times New Roman" w:cs="Arial"/>
          <w:color w:val="222222"/>
        </w:rPr>
        <w:t xml:space="preserve">The purpose of trying EmSculpt for Berk was to improve her summer body and </w:t>
      </w:r>
      <w:r w:rsidR="00A53EEC" w:rsidRPr="006B515C">
        <w:rPr>
          <w:rFonts w:eastAsia="Times New Roman" w:cs="Arial"/>
          <w:color w:val="222222"/>
          <w:u w:val="single"/>
        </w:rPr>
        <w:t>get</w:t>
      </w:r>
      <w:r w:rsidR="00BC2319" w:rsidRPr="006B515C">
        <w:rPr>
          <w:rFonts w:eastAsia="Times New Roman" w:cs="Arial"/>
          <w:color w:val="222222"/>
          <w:u w:val="single"/>
        </w:rPr>
        <w:t xml:space="preserve"> rid of unwanted belly fat </w:t>
      </w:r>
      <w:r w:rsidR="00A53EEC" w:rsidRPr="006B515C">
        <w:rPr>
          <w:rFonts w:eastAsia="Times New Roman" w:cs="Arial"/>
          <w:color w:val="222222"/>
          <w:u w:val="single"/>
        </w:rPr>
        <w:t>in the midsection.</w:t>
      </w:r>
    </w:p>
    <w:p w14:paraId="08605DB5" w14:textId="77777777" w:rsidR="00A53EEC" w:rsidRDefault="00A53EEC" w:rsidP="00BC2319">
      <w:pPr>
        <w:rPr>
          <w:rFonts w:eastAsia="Times New Roman" w:cs="Arial"/>
          <w:color w:val="222222"/>
        </w:rPr>
      </w:pPr>
    </w:p>
    <w:p w14:paraId="59B04199" w14:textId="3C938BC3" w:rsidR="00A53EEC" w:rsidRPr="00A53EEC" w:rsidRDefault="00A53EEC" w:rsidP="00A53EEC">
      <w:pPr>
        <w:rPr>
          <w:rFonts w:eastAsia="Times New Roman" w:cs="Times New Roman"/>
        </w:rPr>
      </w:pPr>
      <w:r>
        <w:rPr>
          <w:rFonts w:eastAsia="Times New Roman" w:cs="Times New Roman"/>
          <w:color w:val="000000"/>
          <w:shd w:val="clear" w:color="auto" w:fill="FFFFFF"/>
        </w:rPr>
        <w:t>“</w:t>
      </w:r>
      <w:r w:rsidRPr="00A53EEC">
        <w:rPr>
          <w:rFonts w:eastAsia="Times New Roman" w:cs="Times New Roman"/>
          <w:color w:val="000000"/>
          <w:shd w:val="clear" w:color="auto" w:fill="FFFFFF"/>
        </w:rPr>
        <w:t>I noticed a small difference in the day or two following but the biggest difference comes about two to four weeks after the last treatment, at which time I expect I’ll probably get mistaken for JLo in my bikini</w:t>
      </w:r>
      <w:r>
        <w:rPr>
          <w:rFonts w:eastAsia="Times New Roman" w:cs="Times New Roman"/>
          <w:color w:val="000000"/>
          <w:shd w:val="clear" w:color="auto" w:fill="FFFFFF"/>
        </w:rPr>
        <w:t>,” said Berk.</w:t>
      </w:r>
    </w:p>
    <w:p w14:paraId="73F7A06C" w14:textId="77777777" w:rsidR="00A53EEC" w:rsidRDefault="00A53EEC" w:rsidP="00BC2319">
      <w:pPr>
        <w:rPr>
          <w:rFonts w:eastAsia="Times New Roman" w:cs="Arial"/>
          <w:color w:val="222222"/>
        </w:rPr>
      </w:pPr>
    </w:p>
    <w:p w14:paraId="765D3B68" w14:textId="3FEE4928" w:rsidR="00F85415" w:rsidRDefault="00A53EEC" w:rsidP="00BC2319">
      <w:pPr>
        <w:rPr>
          <w:rFonts w:eastAsia="Times New Roman" w:cs="Arial"/>
          <w:color w:val="222222"/>
        </w:rPr>
      </w:pPr>
      <w:r>
        <w:rPr>
          <w:rFonts w:eastAsia="Times New Roman" w:cs="Arial"/>
          <w:color w:val="222222"/>
        </w:rPr>
        <w:lastRenderedPageBreak/>
        <w:t>Patients have reported that EmScu</w:t>
      </w:r>
      <w:r w:rsidR="00353503">
        <w:rPr>
          <w:rFonts w:eastAsia="Times New Roman" w:cs="Arial"/>
          <w:color w:val="222222"/>
        </w:rPr>
        <w:t>lpt has shown great results. T</w:t>
      </w:r>
      <w:r>
        <w:rPr>
          <w:rFonts w:eastAsia="Times New Roman" w:cs="Arial"/>
          <w:color w:val="222222"/>
        </w:rPr>
        <w:t>he complete treatment can be finished</w:t>
      </w:r>
      <w:r w:rsidR="00353503">
        <w:rPr>
          <w:rFonts w:eastAsia="Times New Roman" w:cs="Arial"/>
          <w:color w:val="222222"/>
        </w:rPr>
        <w:t xml:space="preserve"> in two weeks and r</w:t>
      </w:r>
      <w:r w:rsidR="00967A28">
        <w:rPr>
          <w:rFonts w:eastAsia="Times New Roman" w:cs="Arial"/>
          <w:color w:val="222222"/>
        </w:rPr>
        <w:t xml:space="preserve">esults are said to show </w:t>
      </w:r>
      <w:r w:rsidR="00F85415">
        <w:rPr>
          <w:rFonts w:eastAsia="Times New Roman" w:cs="Arial"/>
          <w:color w:val="222222"/>
        </w:rPr>
        <w:t>in as little as four weeks.</w:t>
      </w:r>
    </w:p>
    <w:p w14:paraId="7BC86577" w14:textId="77777777" w:rsidR="00F85415" w:rsidRDefault="00F85415" w:rsidP="00BC2319">
      <w:pPr>
        <w:rPr>
          <w:rFonts w:eastAsia="Times New Roman" w:cs="Arial"/>
          <w:color w:val="222222"/>
        </w:rPr>
      </w:pPr>
    </w:p>
    <w:p w14:paraId="4C1EA251" w14:textId="061F2A5A" w:rsidR="00A53EEC" w:rsidRDefault="00F85415" w:rsidP="00BC2319">
      <w:pPr>
        <w:rPr>
          <w:rFonts w:eastAsia="Times New Roman" w:cs="Arial"/>
          <w:b/>
          <w:color w:val="222222"/>
        </w:rPr>
      </w:pPr>
      <w:r w:rsidRPr="00F85415">
        <w:rPr>
          <w:rFonts w:eastAsia="Times New Roman" w:cs="Arial"/>
          <w:b/>
          <w:color w:val="222222"/>
        </w:rPr>
        <w:t>EmSculpt Near Me</w:t>
      </w:r>
    </w:p>
    <w:p w14:paraId="74A873E4" w14:textId="77777777" w:rsidR="00F85415" w:rsidRDefault="00F85415" w:rsidP="00BC2319">
      <w:pPr>
        <w:rPr>
          <w:rFonts w:eastAsia="Times New Roman" w:cs="Arial"/>
          <w:b/>
          <w:color w:val="222222"/>
        </w:rPr>
      </w:pPr>
    </w:p>
    <w:p w14:paraId="7D72F0AE" w14:textId="5F43FB70" w:rsidR="00F85415" w:rsidRPr="00F85415" w:rsidRDefault="00F85415" w:rsidP="00BC2319">
      <w:pPr>
        <w:rPr>
          <w:rFonts w:eastAsia="Times New Roman" w:cs="Arial"/>
          <w:color w:val="222222"/>
        </w:rPr>
      </w:pPr>
      <w:r>
        <w:rPr>
          <w:rFonts w:eastAsia="Times New Roman" w:cs="Arial"/>
          <w:color w:val="222222"/>
        </w:rPr>
        <w:t xml:space="preserve">Emsculpt is a quick- ix that can boost body confidence, and SKINNEY Medspa wants to help with that. At three state-of-the-art Manhattan locations, our team of professionals can help bring your best body to life. Schedule a consultation to see </w:t>
      </w:r>
      <w:r w:rsidR="00CA6D7D">
        <w:rPr>
          <w:rFonts w:eastAsia="Times New Roman" w:cs="Arial"/>
          <w:color w:val="222222"/>
        </w:rPr>
        <w:t>i</w:t>
      </w:r>
      <w:r>
        <w:rPr>
          <w:rFonts w:eastAsia="Times New Roman" w:cs="Arial"/>
          <w:color w:val="222222"/>
        </w:rPr>
        <w:t>f</w:t>
      </w:r>
      <w:r w:rsidR="00CA6D7D">
        <w:rPr>
          <w:rFonts w:eastAsia="Times New Roman" w:cs="Arial"/>
          <w:color w:val="222222"/>
        </w:rPr>
        <w:t xml:space="preserve"> EmSculpt is right for you by calling</w:t>
      </w:r>
      <w:r>
        <w:rPr>
          <w:rFonts w:eastAsia="Times New Roman" w:cs="Arial"/>
          <w:color w:val="222222"/>
        </w:rPr>
        <w:t xml:space="preserve"> 646-883-8934</w:t>
      </w:r>
      <w:r w:rsidR="00CA6D7D">
        <w:rPr>
          <w:rFonts w:eastAsia="Times New Roman" w:cs="Arial"/>
          <w:color w:val="222222"/>
        </w:rPr>
        <w:t>.</w:t>
      </w:r>
    </w:p>
    <w:sectPr w:rsidR="00F85415" w:rsidRPr="00F85415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zIwNzM0MzQ2szRT0lEKTi0uzszPAykwrAUAuScNaiwAAAA="/>
  </w:docVars>
  <w:rsids>
    <w:rsidRoot w:val="00AA6684"/>
    <w:rsid w:val="002D4F29"/>
    <w:rsid w:val="00353503"/>
    <w:rsid w:val="006B515C"/>
    <w:rsid w:val="00967A28"/>
    <w:rsid w:val="00A31495"/>
    <w:rsid w:val="00A53EEC"/>
    <w:rsid w:val="00AA6684"/>
    <w:rsid w:val="00AC05CC"/>
    <w:rsid w:val="00B23C9E"/>
    <w:rsid w:val="00BC2319"/>
    <w:rsid w:val="00C40035"/>
    <w:rsid w:val="00CA6D7D"/>
    <w:rsid w:val="00D61C45"/>
    <w:rsid w:val="00F33EA9"/>
    <w:rsid w:val="00F832A0"/>
    <w:rsid w:val="00F85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7EDA4C9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78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7</Words>
  <Characters>243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 Helwig</dc:creator>
  <cp:lastModifiedBy>Mel Zelig</cp:lastModifiedBy>
  <cp:revision>2</cp:revision>
  <dcterms:created xsi:type="dcterms:W3CDTF">2019-09-20T17:02:00Z</dcterms:created>
  <dcterms:modified xsi:type="dcterms:W3CDTF">2019-09-20T17:02:00Z</dcterms:modified>
</cp:coreProperties>
</file>